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/>
          <w:bCs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pStyle w:val="Compact"/>
        <w:numPr>
          <w:ilvl w:val="0"/>
          <w:numId w:val="1001"/>
        </w:numPr>
      </w:pPr>
      <w:r>
        <w:t xml:space="preserve">Chapter 12: Food Composi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3: GI Anatomy and Func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4: Digestion and Nutrient Metabolism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5: Food Intake and Regula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ome key tables from Robbins 1993.</w:t>
      </w:r>
    </w:p>
    <w:p>
      <w:pPr>
        <w:pStyle w:val="FirstParagraph"/>
      </w:pPr>
      <w:r>
        <w:rPr>
          <w:b/>
          <w:bCs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/>
          <w:bCs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/>
          <w:bCs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/>
          <w:bCs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/>
          <w:bCs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/>
          <w:bCs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/>
          <w:bCs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/>
          <w:bCs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/>
          <w:bCs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/>
          <w:bCs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/>
          <w:bCs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/>
          <w:bCs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/>
          <w:bCs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/>
          <w:bCs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5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/>
          <w:bCs/>
        </w:rPr>
        <w:t xml:space="preserve">Magara et al. 2020</w:t>
      </w:r>
      <w:r>
        <w:t xml:space="preserve">. Edible crickets (Orthoptera) around the world…. [</w:t>
      </w:r>
      <w:hyperlink r:id="rId24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rPr>
          <w:b/>
          <w:bCs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/>
          <w:bCs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/>
          <w:bCs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5"/>
    <w:bookmarkStart w:id="27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/>
          <w:bCs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/>
          <w:bCs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/>
          <w:iCs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/>
          <w:bCs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Back to the Design 2 FAQs and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4-08-29T20:08:49Z</dcterms:created>
  <dcterms:modified xsi:type="dcterms:W3CDTF">2024-08-29T20:0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